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6"/>
        <w:gridCol w:w="904"/>
        <w:gridCol w:w="1867"/>
        <w:gridCol w:w="1161"/>
        <w:gridCol w:w="888"/>
        <w:gridCol w:w="1131"/>
        <w:gridCol w:w="1175"/>
        <w:gridCol w:w="1893"/>
        <w:gridCol w:w="800"/>
        <w:gridCol w:w="4245"/>
      </w:tblGrid>
      <w:tr w:rsidR="003535BE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535BE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0" w:name="OLE_LINK1"/>
            <w:r>
              <w:rPr>
                <w:rFonts w:cs="Calibri"/>
              </w:rPr>
              <w:t>Project Sponsor</w:t>
            </w:r>
            <w:bookmarkEnd w:id="0"/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bookmarkStart w:id="1" w:name="OLE_LINK2"/>
            <w:r>
              <w:rPr>
                <w:rFonts w:cs="Calibri"/>
              </w:rPr>
              <w:t>Open</w:t>
            </w:r>
          </w:p>
          <w:bookmarkEnd w:id="1"/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67537B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7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3535BE" w:rsidRPr="00010558" w14:paraId="5044602F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FEC39" w14:textId="7825B088" w:rsidR="008615AE" w:rsidRDefault="008615A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6372D" w14:textId="0BABAB8C" w:rsidR="008615AE" w:rsidRDefault="008615AE" w:rsidP="00010558">
            <w:pPr>
              <w:spacing w:after="0" w:line="240" w:lineRule="auto"/>
              <w:rPr>
                <w:rFonts w:cs="Calibri"/>
              </w:rPr>
            </w:pPr>
            <w:r w:rsidRPr="008615AE">
              <w:rPr>
                <w:rFonts w:cs="Calibri"/>
                <w:lang w:eastAsia="zh-CN"/>
              </w:rPr>
              <w:t>[</w:t>
            </w:r>
            <w:r w:rsidR="00F52F1C">
              <w:rPr>
                <w:rFonts w:cs="Calibri"/>
                <w:lang w:eastAsia="zh-CN"/>
              </w:rPr>
              <w:t>29</w:t>
            </w:r>
            <w:r w:rsidRPr="008615AE">
              <w:rPr>
                <w:rFonts w:cs="Calibri"/>
                <w:lang w:eastAsia="zh-CN"/>
              </w:rPr>
              <w:t>-</w:t>
            </w:r>
            <w:r w:rsidR="00F52F1C">
              <w:rPr>
                <w:rFonts w:cs="Calibri"/>
                <w:lang w:eastAsia="zh-CN"/>
              </w:rPr>
              <w:t>10</w:t>
            </w:r>
            <w:r w:rsidRPr="008615AE">
              <w:rPr>
                <w:rFonts w:cs="Calibri"/>
                <w:lang w:eastAsia="zh-CN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F857A" w14:textId="7515B856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ssue of incorrect passwor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AE061C6" w14:textId="67D333FC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D13DB93" w14:textId="719D9122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B4695" w14:textId="607671DD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F9419" w14:textId="2630788A" w:rsidR="008615AE" w:rsidRDefault="00F35F0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17858" w14:textId="4E643F05" w:rsidR="008615AE" w:rsidRDefault="003535BE" w:rsidP="00010558">
            <w:pPr>
              <w:spacing w:after="0" w:line="240" w:lineRule="auto"/>
              <w:rPr>
                <w:rFonts w:cs="Calibri"/>
              </w:rPr>
            </w:pPr>
            <w:r w:rsidRPr="003535BE">
              <w:rPr>
                <w:rFonts w:cs="Calibri"/>
              </w:rPr>
              <w:t>Users can retrieve the password via their mobile phone number or email addres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5BF72" w14:textId="225D6456" w:rsidR="00F35F05" w:rsidRPr="00F35F05" w:rsidRDefault="00F35F05" w:rsidP="00F35F05">
            <w:pPr>
              <w:rPr>
                <w:rFonts w:cs="Calibri"/>
              </w:rPr>
            </w:pPr>
            <w:r w:rsidRPr="00F35F05">
              <w:rPr>
                <w:rFonts w:cs="Calibri"/>
              </w:rPr>
              <w:t>Open</w:t>
            </w:r>
          </w:p>
          <w:p w14:paraId="0C82AC27" w14:textId="77777777" w:rsidR="008615AE" w:rsidRPr="00F35F05" w:rsidRDefault="008615AE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3021A" w14:textId="77777777" w:rsidR="008615AE" w:rsidRDefault="008615AE" w:rsidP="00010558">
            <w:pPr>
              <w:spacing w:after="0" w:line="240" w:lineRule="auto"/>
            </w:pPr>
          </w:p>
        </w:tc>
      </w:tr>
      <w:tr w:rsidR="003535BE" w:rsidRPr="00010558" w14:paraId="63B709C8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D0C9E" w14:textId="53E0E337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9DD04" w14:textId="47A78C96" w:rsidR="008615AE" w:rsidRDefault="00F52F1C" w:rsidP="00010558">
            <w:pPr>
              <w:spacing w:after="0" w:line="240" w:lineRule="auto"/>
              <w:rPr>
                <w:rFonts w:cs="Calibri"/>
              </w:rPr>
            </w:pPr>
            <w:r w:rsidRPr="00F52F1C">
              <w:rPr>
                <w:rFonts w:cs="Calibri"/>
              </w:rPr>
              <w:t>[</w:t>
            </w:r>
            <w:r>
              <w:rPr>
                <w:rFonts w:cs="Calibri"/>
              </w:rPr>
              <w:t>29</w:t>
            </w:r>
            <w:r w:rsidRPr="00F52F1C">
              <w:rPr>
                <w:rFonts w:cs="Calibri"/>
              </w:rPr>
              <w:t>-</w:t>
            </w:r>
            <w:r>
              <w:rPr>
                <w:rFonts w:cs="Calibri"/>
              </w:rPr>
              <w:t>10</w:t>
            </w:r>
            <w:r w:rsidRPr="00F52F1C"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0D791" w14:textId="72AD7FCA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>esting reveals a lot of defect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37AABD9" w14:textId="03BE9CA9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41F52F7" w14:textId="75D76F2B" w:rsidR="008615AE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E8AE0" w14:textId="0414BFA8" w:rsidR="008615AE" w:rsidRDefault="00F35F05" w:rsidP="00010558">
            <w:pPr>
              <w:spacing w:after="0" w:line="240" w:lineRule="auto"/>
              <w:rPr>
                <w:rFonts w:cs="Calibri"/>
              </w:rPr>
            </w:pPr>
            <w:r w:rsidRPr="00F35F05">
              <w:rPr>
                <w:rFonts w:cs="Calibri"/>
              </w:rPr>
              <w:t>M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26F3D" w14:textId="60D7E35A" w:rsidR="008615AE" w:rsidRDefault="00F35F0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27C63" w14:textId="39CE5550" w:rsidR="008615AE" w:rsidRDefault="003535BE" w:rsidP="00010558">
            <w:pPr>
              <w:spacing w:after="0" w:line="240" w:lineRule="auto"/>
              <w:rPr>
                <w:rFonts w:cs="Calibri"/>
              </w:rPr>
            </w:pPr>
            <w:r w:rsidRPr="003535BE">
              <w:rPr>
                <w:rFonts w:cs="Calibri"/>
              </w:rPr>
              <w:t>Repeat the test to find bugs, then fix the bugs or improve the test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A93F2" w14:textId="2474DEF7" w:rsidR="008615AE" w:rsidRDefault="00F35F05" w:rsidP="00010558">
            <w:pPr>
              <w:rPr>
                <w:rFonts w:cs="Calibri"/>
              </w:rPr>
            </w:pPr>
            <w:r w:rsidRPr="00F35F05"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A6450" w14:textId="77777777" w:rsidR="008615AE" w:rsidRDefault="008615AE" w:rsidP="00010558">
            <w:pPr>
              <w:spacing w:after="0" w:line="240" w:lineRule="auto"/>
            </w:pPr>
          </w:p>
        </w:tc>
      </w:tr>
      <w:tr w:rsidR="003535BE" w:rsidRPr="00010558" w14:paraId="62D0C8AA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711E7" w14:textId="7EAF04A9" w:rsidR="00F52F1C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6D456" w14:textId="05E828A0" w:rsidR="00F52F1C" w:rsidRPr="00F52F1C" w:rsidRDefault="00F52F1C" w:rsidP="00010558">
            <w:pPr>
              <w:spacing w:after="0" w:line="240" w:lineRule="auto"/>
              <w:rPr>
                <w:rFonts w:cs="Calibri"/>
              </w:rPr>
            </w:pPr>
            <w:r w:rsidRPr="00F52F1C">
              <w:rPr>
                <w:rFonts w:cs="Calibri"/>
              </w:rPr>
              <w:t>[</w:t>
            </w:r>
            <w:r>
              <w:rPr>
                <w:rFonts w:cs="Calibri"/>
              </w:rPr>
              <w:t>29</w:t>
            </w:r>
            <w:r w:rsidRPr="00F52F1C">
              <w:rPr>
                <w:rFonts w:cs="Calibri"/>
              </w:rPr>
              <w:t>-</w:t>
            </w:r>
            <w:r>
              <w:rPr>
                <w:rFonts w:cs="Calibri"/>
              </w:rPr>
              <w:t>10</w:t>
            </w:r>
            <w:r w:rsidRPr="00F52F1C"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CC62E" w14:textId="15ECBC56" w:rsidR="00F52F1C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D</w:t>
            </w:r>
            <w:r>
              <w:rPr>
                <w:rFonts w:cs="Calibri"/>
                <w:lang w:eastAsia="zh-CN"/>
              </w:rPr>
              <w:t>esign is not robus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D2B8B81" w14:textId="28D6DC48" w:rsidR="00F52F1C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A93C7ED" w14:textId="3A72FDD3" w:rsidR="00F52F1C" w:rsidRDefault="00F52F1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9B6CC" w14:textId="3BD5DA08" w:rsidR="00F52F1C" w:rsidRDefault="00F35F05" w:rsidP="00010558">
            <w:pPr>
              <w:spacing w:after="0" w:line="240" w:lineRule="auto"/>
              <w:rPr>
                <w:rFonts w:cs="Calibri"/>
              </w:rPr>
            </w:pPr>
            <w:r w:rsidRPr="00F35F05">
              <w:rPr>
                <w:rFonts w:cs="Calibri"/>
              </w:rPr>
              <w:t>M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98EF" w14:textId="0359252B" w:rsidR="00F52F1C" w:rsidRDefault="00F35F05" w:rsidP="00010558">
            <w:pPr>
              <w:spacing w:after="0" w:line="240" w:lineRule="auto"/>
              <w:rPr>
                <w:rFonts w:cs="Calibri"/>
              </w:rPr>
            </w:pPr>
            <w:r w:rsidRPr="00F35F05">
              <w:rPr>
                <w:rFonts w:cs="Calibri"/>
              </w:rPr>
              <w:t xml:space="preserve">Project </w:t>
            </w:r>
            <w:r>
              <w:rPr>
                <w:rFonts w:cs="Calibri"/>
              </w:rPr>
              <w:t>research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5E715" w14:textId="67CCD53C" w:rsidR="00F52F1C" w:rsidRDefault="003535BE" w:rsidP="00010558">
            <w:pPr>
              <w:spacing w:after="0" w:line="240" w:lineRule="auto"/>
              <w:rPr>
                <w:rFonts w:cs="Calibri"/>
              </w:rPr>
            </w:pPr>
            <w:r w:rsidRPr="003535BE">
              <w:rPr>
                <w:rFonts w:cs="Calibri"/>
              </w:rPr>
              <w:t>Reduce the scope of projects by removing non-essential requirement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EFDF4" w14:textId="16DCB221" w:rsidR="00F52F1C" w:rsidRDefault="00F35F05" w:rsidP="00010558">
            <w:pPr>
              <w:rPr>
                <w:rFonts w:cs="Calibri"/>
              </w:rPr>
            </w:pPr>
            <w:r w:rsidRPr="00F35F05"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12DA4" w14:textId="77777777" w:rsidR="00F52F1C" w:rsidRDefault="00F52F1C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719E1" w14:textId="77777777" w:rsidR="0067537B" w:rsidRDefault="0067537B" w:rsidP="0067537B">
      <w:pPr>
        <w:spacing w:after="0" w:line="240" w:lineRule="auto"/>
      </w:pPr>
      <w:r>
        <w:separator/>
      </w:r>
    </w:p>
  </w:endnote>
  <w:endnote w:type="continuationSeparator" w:id="0">
    <w:p w14:paraId="101FB812" w14:textId="77777777" w:rsidR="0067537B" w:rsidRDefault="0067537B" w:rsidP="00675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F238E" w14:textId="77777777" w:rsidR="0067537B" w:rsidRDefault="0067537B" w:rsidP="0067537B">
      <w:pPr>
        <w:spacing w:after="0" w:line="240" w:lineRule="auto"/>
      </w:pPr>
      <w:r>
        <w:separator/>
      </w:r>
    </w:p>
  </w:footnote>
  <w:footnote w:type="continuationSeparator" w:id="0">
    <w:p w14:paraId="76217BB3" w14:textId="77777777" w:rsidR="0067537B" w:rsidRDefault="0067537B" w:rsidP="006753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3535BE"/>
    <w:rsid w:val="0067537B"/>
    <w:rsid w:val="00684B5F"/>
    <w:rsid w:val="007F5382"/>
    <w:rsid w:val="008615AE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5F05"/>
    <w:rsid w:val="00F363B3"/>
    <w:rsid w:val="00F46FFB"/>
    <w:rsid w:val="00F52F1C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paragraph" w:styleId="a8">
    <w:name w:val="header"/>
    <w:basedOn w:val="a1"/>
    <w:link w:val="a9"/>
    <w:uiPriority w:val="99"/>
    <w:rsid w:val="00675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2"/>
    <w:link w:val="a8"/>
    <w:uiPriority w:val="99"/>
    <w:rsid w:val="0067537B"/>
    <w:rPr>
      <w:sz w:val="18"/>
      <w:szCs w:val="18"/>
      <w:lang w:val="en-GB"/>
    </w:rPr>
  </w:style>
  <w:style w:type="paragraph" w:styleId="aa">
    <w:name w:val="footer"/>
    <w:basedOn w:val="a1"/>
    <w:link w:val="ab"/>
    <w:uiPriority w:val="99"/>
    <w:rsid w:val="0067537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b">
    <w:name w:val="页脚 字符"/>
    <w:basedOn w:val="a2"/>
    <w:link w:val="aa"/>
    <w:uiPriority w:val="99"/>
    <w:rsid w:val="0067537B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takeholdermap.com/project-templates/business-case-templat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1136</Characters>
  <Application>Microsoft Office Word</Application>
  <DocSecurity>0</DocSecurity>
  <Lines>9</Lines>
  <Paragraphs>2</Paragraphs>
  <ScaleCrop>false</ScaleCrop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徐 海妤</cp:lastModifiedBy>
  <cp:revision>2</cp:revision>
  <dcterms:created xsi:type="dcterms:W3CDTF">2021-11-10T07:00:00Z</dcterms:created>
  <dcterms:modified xsi:type="dcterms:W3CDTF">2021-11-10T07:00:00Z</dcterms:modified>
</cp:coreProperties>
</file>